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stronomer Internship Position at Chicago-Based Research Instituti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rPr>
          <w:bCs/>
          <w:b/>
        </w:rPr>
        <w:t xml:space="preserve">Director of Research</w:t>
      </w:r>
      <w:r>
        <w:br/>
      </w:r>
      <w:r>
        <w:t xml:space="preserve">[Institution Name]</w:t>
      </w:r>
      <w:r>
        <w:br/>
      </w:r>
      <w:r>
        <w:t xml:space="preserve">[Institution Address]</w:t>
      </w:r>
      <w:r>
        <w:br/>
      </w:r>
      <w:r>
        <w:t xml:space="preserve">Chicago, IL 60605</w:t>
      </w:r>
      <w:r>
        <w:br/>
      </w:r>
    </w:p>
    <w:bookmarkStart w:id="21" w:name="X4461696cb9cf9c98a723374a980dbada8991328"/>
    <w:p>
      <w:pPr>
        <w:pStyle w:val="Heading2"/>
      </w:pPr>
      <w:r>
        <w:t xml:space="preserve">Subject: Application for Astronomer Internship Position</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Astronomer Internship position at your esteemed institution in Chicago, Illinois. As a dedicated astronomy student at [Your University] with a laser focus on observational astrophysics and cosmology, I have long admired the groundbreaking work conducted by institutions across</w:t>
      </w:r>
      <w:r>
        <w:t xml:space="preserve"> </w:t>
      </w:r>
      <w:r>
        <w:rPr>
          <w:bCs/>
          <w:b/>
        </w:rPr>
        <w:t xml:space="preserve">United States Chicago</w:t>
      </w:r>
      <w:r>
        <w:t xml:space="preserve">, particularly your organization's contributions to understanding dark matter distribution and exoplanetary systems. The opportunity to contribute to this legacy as an aspiring</w:t>
      </w:r>
      <w:r>
        <w:t xml:space="preserve"> </w:t>
      </w:r>
      <w:r>
        <w:rPr>
          <w:bCs/>
          <w:b/>
        </w:rPr>
        <w:t xml:space="preserve">Astronomer</w:t>
      </w:r>
      <w:r>
        <w:t xml:space="preserve"> </w:t>
      </w:r>
      <w:r>
        <w:t xml:space="preserve">represents a pivotal step in my professional journey.</w:t>
      </w:r>
    </w:p>
    <w:p>
      <w:pPr>
        <w:pStyle w:val="BodyText"/>
      </w:pPr>
      <w:r>
        <w:t xml:space="preserve">My academic foundation has been meticulously built around the core tenets of modern astronomy, culminating in my recent completion of a senior thesis on "Gravitational Lensing Effects in Distant Galaxy Clusters" – a project that required extensive data analysis using Python and NASA's Astroquery library. I have consistently maintained a 3.9/4.0 GPA while pursuing dual minors in computational physics and statistics, ensuring I can rapidly adapt to the computational demands of contemporary astronomical research. What excites me most about this internship is the chance to apply these technical skills within Chicago's unique astronomical ecosystem, where institutions like the Adler Planetarium and University of Chicago's Department of Astronomy &amp; Astrophysics foster unparalleled collaboration between academic research and public engagement.</w:t>
      </w:r>
    </w:p>
    <w:p>
      <w:pPr>
        <w:pStyle w:val="BodyText"/>
      </w:pPr>
      <w:r>
        <w:t xml:space="preserve">My practical experience aligns precisely with your internship requirements. Last summer, I served as a research assistant at the Lowell Observatory in Flagstaff, Arizona, where I processed 12 terabytes of imaging data from the Discovery Channel Telescope. This involved developing custom Python scripts to identify transient celestial events – an experience directly transferable to your team's work on time-domain astronomy initiatives. More recently, I volunteered with Chicago's Urban Astronomy Network (a local non-profit), creating accessible educational modules about light pollution for underprivileged schools in the city. This community engagement reinforced my commitment to making cutting-edge astronomy relevant to diverse audiences – a value deeply embedded in Chicago's astronomical institutions.</w:t>
      </w:r>
    </w:p>
    <w:p>
      <w:pPr>
        <w:pStyle w:val="BodyText"/>
      </w:pPr>
      <w:r>
        <w:t xml:space="preserve">What particularly draws me to</w:t>
      </w:r>
      <w:r>
        <w:t xml:space="preserve"> </w:t>
      </w:r>
      <w:r>
        <w:rPr>
          <w:bCs/>
          <w:b/>
        </w:rPr>
        <w:t xml:space="preserve">United States Chicago</w:t>
      </w:r>
      <w:r>
        <w:t xml:space="preserve"> </w:t>
      </w:r>
      <w:r>
        <w:t xml:space="preserve">is its unique position as a hub where world-class research intersects with public scientific literacy. The Adler Planetarium's "Starlight" initiative, which brings telescopes to community centers across the city, exemplifies this synergy I wish to contribute to. My fascination with cosmic phenomena began during childhood stargazing in Chicago's Lincoln Park, where the contrast between urban lights and celestial wonders ignited my career path. This personal connection fuels my desire to work within Chicago's astronomical community – not merely as a researcher, but as an ambassador for science who understands both the technical and human dimensions of astronomy.</w:t>
      </w:r>
    </w:p>
    <w:p>
      <w:pPr>
        <w:pStyle w:val="BodyText"/>
      </w:pPr>
      <w:r>
        <w:t xml:space="preserve">I possess advanced proficiency in key astronomical tools critical to your operations: Astropy for data handling, IRAF for image processing, and MATLAB for statistical modeling. During my undergraduate research, I reduced and analyzed 300+ spectroscopic datasets from the Hubble Space Telescope Archive – a skill set I am eager to apply to your ongoing projects analyzing data from the Vera C. Rubin Observatory's Legacy Survey of Space and Time (LSST). My ability to translate complex astrophysical concepts into clear visualizations has been validated through multiple academic presentations, including one at the American Astronomical Society's Midwest Regional Conference held in Evanston, Illinois.</w:t>
      </w:r>
    </w:p>
    <w:p>
      <w:pPr>
        <w:pStyle w:val="BodyText"/>
      </w:pPr>
      <w:r>
        <w:t xml:space="preserve">The interdisciplinary nature of your institution's work deeply resonates with my academic philosophy. I am particularly inspired by Dr. [Professor Name]'s recent paper on "Galactic Halo Dynamics" published in The Astrophysical Journal, and would be honored to contribute to similar research under the mentorship of your team. I understand that as an</w:t>
      </w:r>
      <w:r>
        <w:t xml:space="preserve"> </w:t>
      </w:r>
      <w:r>
        <w:rPr>
          <w:bCs/>
          <w:b/>
        </w:rPr>
        <w:t xml:space="preserve">Astronomer</w:t>
      </w:r>
      <w:r>
        <w:t xml:space="preserve"> </w:t>
      </w:r>
      <w:r>
        <w:t xml:space="preserve">intern, my responsibilities would extend beyond data analysis – including participating in telescope operations at Kitt Peak National Observatory (a collaboration between your institution and the University of Chicago) and assisting in curriculum development for public outreach programs. My experience leading a university-wide astronomy club with 150+ members demonstrates my capacity to thrive in such collaborative environments.</w:t>
      </w:r>
    </w:p>
    <w:p>
      <w:pPr>
        <w:pStyle w:val="BodyText"/>
      </w:pPr>
      <w:r>
        <w:t xml:space="preserve">Chicago's status as an intellectual capital for astronomical research provides an unmatched environment for professional growth. The city's concentration of facilities – from the Yerkes Observatory (now part of the University of Chicago) to the upcoming Daniel K. Inouye Solar Telescope data analysis center – creates a vibrant ecosystem where theoretical and observational work constantly inform each other. I am eager to contribute my computational skills while learning from experts who've shaped modern astronomy, including pioneers like Vera Rubin (whose legacy is honored at the Adler Planetarium). This internship represents the perfect convergence of my technical abilities, research interests, and deep connection to Chicago's astronomical community.</w:t>
      </w:r>
    </w:p>
    <w:p>
      <w:pPr>
        <w:pStyle w:val="BodyText"/>
      </w:pPr>
      <w:r>
        <w:t xml:space="preserve">In closing, I am confident that my analytical rigor, hands-on research experience with large astronomical datasets, and commitment to making astronomy accessible align precisely with your institution's mission. My goal as an emerging</w:t>
      </w:r>
      <w:r>
        <w:t xml:space="preserve"> </w:t>
      </w:r>
      <w:r>
        <w:rPr>
          <w:bCs/>
          <w:b/>
        </w:rPr>
        <w:t xml:space="preserve">Astronomer</w:t>
      </w:r>
      <w:r>
        <w:t xml:space="preserve"> </w:t>
      </w:r>
      <w:r>
        <w:t xml:space="preserve">is not just to observe the cosmos but to help illuminate its wonders for future generations – a mission perfectly reflected in Chicago's leadership in science communication. I would be honored to bring my passion and skills to your team and contribute meaningfully to the ongoing exploration of our universe from this dynamic center of astronomical discovery.</w:t>
      </w:r>
    </w:p>
    <w:p>
      <w:pPr>
        <w:pStyle w:val="BodyText"/>
      </w:pPr>
      <w:r>
        <w:t xml:space="preserve">Thank you for considering my</w:t>
      </w:r>
      <w:r>
        <w:t xml:space="preserve"> </w:t>
      </w:r>
      <w:r>
        <w:rPr>
          <w:bCs/>
          <w:b/>
        </w:rPr>
        <w:t xml:space="preserve">Internship Application Letter</w:t>
      </w:r>
      <w:r>
        <w:t xml:space="preserve">. I have attached my resume, academic transcript, and two letters of recommendation for your review. I welcome the opportunity to discuss how my background in astronomy research and community engagement can benefit your institution's work in</w:t>
      </w:r>
      <w:r>
        <w:t xml:space="preserve"> </w:t>
      </w:r>
      <w:r>
        <w:rPr>
          <w:bCs/>
          <w:b/>
        </w:rPr>
        <w:t xml:space="preserve">United States Chicago</w:t>
      </w:r>
      <w:r>
        <w:t xml:space="preserve">. Please contact me at your earliest convenience to arrange an inter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maintaining professional focus on the Astronomer internship in United States Chicag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7:19:49Z</dcterms:created>
  <dcterms:modified xsi:type="dcterms:W3CDTF">2026-07-23T17:19:49Z</dcterms:modified>
</cp:coreProperties>
</file>

<file path=docProps/custom.xml><?xml version="1.0" encoding="utf-8"?>
<Properties xmlns="http://schemas.openxmlformats.org/officeDocument/2006/custom-properties" xmlns:vt="http://schemas.openxmlformats.org/officeDocument/2006/docPropsVTypes"/>
</file>